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7A4FF3" w14:textId="2CD6D9C5" w:rsidR="349F51A3" w:rsidRDefault="349F51A3" w:rsidP="084DCF4C">
      <w:pPr>
        <w:pStyle w:val="Header"/>
        <w:jc w:val="center"/>
      </w:pPr>
      <w:r>
        <w:t>TEAM EAGLE</w:t>
      </w:r>
    </w:p>
    <w:p w14:paraId="13551B62" w14:textId="766D67ED" w:rsidR="349F51A3" w:rsidRDefault="349F51A3" w:rsidP="084DCF4C">
      <w:pPr>
        <w:pStyle w:val="Header"/>
        <w:jc w:val="center"/>
      </w:pPr>
      <w:r>
        <w:t>Assignments 3 &amp; 5</w:t>
      </w:r>
    </w:p>
    <w:p w14:paraId="4BE502FB" w14:textId="52688D8D" w:rsidR="084DCF4C" w:rsidRDefault="084DCF4C" w:rsidP="084DCF4C"/>
    <w:p w14:paraId="38518F57" w14:textId="6849FE7F" w:rsidR="00240C8A" w:rsidRDefault="00C00303">
      <w:r>
        <w:t xml:space="preserve">Meeting </w:t>
      </w:r>
      <w:r w:rsidR="00AD7DDE">
        <w:t>8</w:t>
      </w:r>
      <w:r w:rsidR="008D2077">
        <w:t xml:space="preserve"> </w:t>
      </w:r>
      <w:r w:rsidR="002C414E">
        <w:t>Agenda</w:t>
      </w:r>
      <w:r w:rsidR="30CF9383">
        <w:t xml:space="preserve"> </w:t>
      </w:r>
    </w:p>
    <w:p w14:paraId="44AAC1EF" w14:textId="14F57D34" w:rsidR="002C414E" w:rsidRDefault="00AD7DDE" w:rsidP="3D79B374">
      <w:r>
        <w:t>Thursday</w:t>
      </w:r>
      <w:r w:rsidR="30CF9383">
        <w:t xml:space="preserve"> </w:t>
      </w:r>
      <w:r>
        <w:t>18</w:t>
      </w:r>
      <w:r w:rsidR="009C17F1">
        <w:t>t</w:t>
      </w:r>
      <w:r>
        <w:t>h</w:t>
      </w:r>
      <w:r w:rsidR="23FC0665">
        <w:t xml:space="preserve"> </w:t>
      </w:r>
      <w:r>
        <w:t>February</w:t>
      </w:r>
      <w:r w:rsidR="002C414E">
        <w:t xml:space="preserve"> 2021</w:t>
      </w:r>
      <w:r w:rsidR="00E1097D">
        <w:t xml:space="preserve">, </w:t>
      </w:r>
      <w:r>
        <w:t>6</w:t>
      </w:r>
      <w:r w:rsidR="00BC50AB">
        <w:t>:</w:t>
      </w:r>
      <w:r w:rsidR="009F7D4D">
        <w:t>3</w:t>
      </w:r>
      <w:r w:rsidR="00BC50AB">
        <w:t>0</w:t>
      </w:r>
      <w:r w:rsidR="00E1097D">
        <w:t>pm</w:t>
      </w:r>
    </w:p>
    <w:p w14:paraId="6761821A" w14:textId="62B8DA8A" w:rsidR="002C414E" w:rsidRDefault="009F7D4D" w:rsidP="002C414E">
      <w:r>
        <w:t>Meeting link</w:t>
      </w:r>
      <w:r>
        <w:br/>
      </w:r>
    </w:p>
    <w:p w14:paraId="2F35A1AB" w14:textId="77777777" w:rsidR="009F7D4D" w:rsidRDefault="009F7D4D" w:rsidP="002C414E"/>
    <w:p w14:paraId="3E6C3BF4" w14:textId="36722B73" w:rsidR="002C414E" w:rsidRDefault="002C414E" w:rsidP="002C414E">
      <w:r>
        <w:t xml:space="preserve">Chair: </w:t>
      </w:r>
      <w:r w:rsidR="009C17F1">
        <w:t>Nathan</w:t>
      </w:r>
      <w:r w:rsidR="009F7D4D">
        <w:t xml:space="preserve"> Smit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5116"/>
        <w:gridCol w:w="1097"/>
      </w:tblGrid>
      <w:tr w:rsidR="002C414E" w14:paraId="4CBBE5AF" w14:textId="77777777" w:rsidTr="009C17F1">
        <w:tc>
          <w:tcPr>
            <w:tcW w:w="2547" w:type="dxa"/>
            <w:shd w:val="clear" w:color="auto" w:fill="D9D9D9" w:themeFill="background1" w:themeFillShade="D9"/>
          </w:tcPr>
          <w:p w14:paraId="191FBBE3" w14:textId="48E07814" w:rsidR="002C414E" w:rsidRPr="002C414E" w:rsidRDefault="002C414E">
            <w:pPr>
              <w:rPr>
                <w:b/>
                <w:bCs/>
              </w:rPr>
            </w:pPr>
            <w:r w:rsidRPr="002C414E">
              <w:rPr>
                <w:b/>
                <w:bCs/>
              </w:rPr>
              <w:t>Item</w:t>
            </w:r>
          </w:p>
        </w:tc>
        <w:tc>
          <w:tcPr>
            <w:tcW w:w="5116" w:type="dxa"/>
            <w:shd w:val="clear" w:color="auto" w:fill="D9D9D9" w:themeFill="background1" w:themeFillShade="D9"/>
          </w:tcPr>
          <w:p w14:paraId="33FDEF65" w14:textId="28402A65" w:rsidR="002C414E" w:rsidRPr="002C414E" w:rsidRDefault="002C414E">
            <w:pPr>
              <w:rPr>
                <w:b/>
                <w:bCs/>
              </w:rPr>
            </w:pPr>
            <w:r>
              <w:rPr>
                <w:b/>
                <w:bCs/>
              </w:rPr>
              <w:t>Details</w:t>
            </w:r>
          </w:p>
        </w:tc>
        <w:tc>
          <w:tcPr>
            <w:tcW w:w="1097" w:type="dxa"/>
            <w:shd w:val="clear" w:color="auto" w:fill="D9D9D9" w:themeFill="background1" w:themeFillShade="D9"/>
          </w:tcPr>
          <w:p w14:paraId="1640BDBE" w14:textId="0414FB6B" w:rsidR="002C414E" w:rsidRPr="002C414E" w:rsidRDefault="002C414E">
            <w:pPr>
              <w:rPr>
                <w:b/>
                <w:bCs/>
              </w:rPr>
            </w:pPr>
            <w:r w:rsidRPr="002C414E">
              <w:rPr>
                <w:b/>
                <w:bCs/>
              </w:rPr>
              <w:t>Time (minutes)</w:t>
            </w:r>
          </w:p>
        </w:tc>
      </w:tr>
      <w:tr w:rsidR="009C17F1" w14:paraId="5737CB6A" w14:textId="77777777" w:rsidTr="009C17F1">
        <w:tc>
          <w:tcPr>
            <w:tcW w:w="2547" w:type="dxa"/>
          </w:tcPr>
          <w:p w14:paraId="74CFB00C" w14:textId="6F1FD3EF" w:rsidR="009C17F1" w:rsidRDefault="009C17F1">
            <w:r>
              <w:t>Check-in</w:t>
            </w:r>
          </w:p>
        </w:tc>
        <w:tc>
          <w:tcPr>
            <w:tcW w:w="5116" w:type="dxa"/>
          </w:tcPr>
          <w:p w14:paraId="5EA1BF7B" w14:textId="47EC80B4" w:rsidR="009C17F1" w:rsidRPr="3D79B374" w:rsidRDefault="009C17F1" w:rsidP="3D79B374">
            <w:pPr>
              <w:rPr>
                <w:b/>
                <w:bCs/>
              </w:rPr>
            </w:pPr>
            <w:r>
              <w:rPr>
                <w:b/>
                <w:bCs/>
              </w:rPr>
              <w:t>How is everyone feeling?</w:t>
            </w:r>
          </w:p>
        </w:tc>
        <w:tc>
          <w:tcPr>
            <w:tcW w:w="1097" w:type="dxa"/>
          </w:tcPr>
          <w:p w14:paraId="7E3BCD16" w14:textId="571264D6" w:rsidR="009C17F1" w:rsidRDefault="009C17F1" w:rsidP="03EA2CA3">
            <w:pPr>
              <w:jc w:val="center"/>
            </w:pPr>
            <w:r>
              <w:t>5</w:t>
            </w:r>
          </w:p>
        </w:tc>
      </w:tr>
      <w:tr w:rsidR="00B04E48" w14:paraId="291C1D11" w14:textId="77777777" w:rsidTr="009C17F1">
        <w:tc>
          <w:tcPr>
            <w:tcW w:w="2547" w:type="dxa"/>
          </w:tcPr>
          <w:p w14:paraId="6B31D41F" w14:textId="6EECB2B5" w:rsidR="00561A00" w:rsidRDefault="00884994">
            <w:r>
              <w:t xml:space="preserve">A3 </w:t>
            </w:r>
            <w:r w:rsidR="009C17F1">
              <w:t>Tasks:</w:t>
            </w:r>
          </w:p>
          <w:p w14:paraId="2BBACDCF" w14:textId="77777777" w:rsidR="009C17F1" w:rsidRDefault="009C17F1"/>
          <w:p w14:paraId="7F51E72B" w14:textId="71A395E8" w:rsidR="009C17F1" w:rsidRDefault="009C17F1"/>
        </w:tc>
        <w:tc>
          <w:tcPr>
            <w:tcW w:w="5116" w:type="dxa"/>
          </w:tcPr>
          <w:p w14:paraId="041E697E" w14:textId="0EA562EA" w:rsidR="009C17F1" w:rsidRPr="00913224" w:rsidRDefault="00AD7DDE">
            <w:r>
              <w:t>Final check in.</w:t>
            </w:r>
          </w:p>
        </w:tc>
        <w:tc>
          <w:tcPr>
            <w:tcW w:w="1097" w:type="dxa"/>
          </w:tcPr>
          <w:p w14:paraId="1DC1A678" w14:textId="488D218D" w:rsidR="00B04E48" w:rsidRDefault="009C17F1" w:rsidP="03EA2CA3">
            <w:pPr>
              <w:spacing w:line="259" w:lineRule="auto"/>
              <w:jc w:val="center"/>
            </w:pPr>
            <w:r>
              <w:t>1</w:t>
            </w:r>
            <w:r w:rsidR="00AD7DDE">
              <w:t>0</w:t>
            </w:r>
          </w:p>
        </w:tc>
      </w:tr>
      <w:tr w:rsidR="00361D07" w14:paraId="61899800" w14:textId="77777777" w:rsidTr="009C17F1">
        <w:tc>
          <w:tcPr>
            <w:tcW w:w="2547" w:type="dxa"/>
          </w:tcPr>
          <w:p w14:paraId="110829E2" w14:textId="703D54FC" w:rsidR="3D79B374" w:rsidRDefault="3D79B374"/>
          <w:p w14:paraId="10C44419" w14:textId="2BD1E939" w:rsidR="00361D07" w:rsidRDefault="009C17F1" w:rsidP="3D79B374">
            <w:r>
              <w:t>A5 Video</w:t>
            </w:r>
          </w:p>
          <w:p w14:paraId="76011A46" w14:textId="4941430D" w:rsidR="00361D07" w:rsidRDefault="00361D07" w:rsidP="3D79B374"/>
        </w:tc>
        <w:tc>
          <w:tcPr>
            <w:tcW w:w="5116" w:type="dxa"/>
          </w:tcPr>
          <w:p w14:paraId="2359ED89" w14:textId="013C3112" w:rsidR="009C17F1" w:rsidRPr="009C17F1" w:rsidRDefault="00AD7DDE" w:rsidP="084DCF4C">
            <w:pPr>
              <w:rPr>
                <w:rFonts w:ascii="Calibri" w:eastAsia="Calibri" w:hAnsi="Calibri" w:cs="Calibri"/>
                <w:color w:val="333333"/>
              </w:rPr>
            </w:pPr>
            <w:r>
              <w:rPr>
                <w:rFonts w:ascii="Calibri" w:eastAsia="Calibri" w:hAnsi="Calibri" w:cs="Calibri"/>
                <w:color w:val="333333"/>
              </w:rPr>
              <w:t>Video review</w:t>
            </w:r>
          </w:p>
        </w:tc>
        <w:tc>
          <w:tcPr>
            <w:tcW w:w="1097" w:type="dxa"/>
          </w:tcPr>
          <w:p w14:paraId="4BFA6F38" w14:textId="0E1E68FC" w:rsidR="00361D07" w:rsidRDefault="00AD7DDE" w:rsidP="03EA2CA3">
            <w:pPr>
              <w:spacing w:line="259" w:lineRule="auto"/>
              <w:jc w:val="center"/>
            </w:pPr>
            <w:r>
              <w:t>20</w:t>
            </w:r>
          </w:p>
        </w:tc>
      </w:tr>
    </w:tbl>
    <w:p w14:paraId="5EDAEC79" w14:textId="77777777" w:rsidR="002C414E" w:rsidRDefault="002C414E"/>
    <w:p w14:paraId="09922843" w14:textId="77777777" w:rsidR="002C414E" w:rsidRDefault="002C414E"/>
    <w:sectPr w:rsidR="002C414E">
      <w:headerReference w:type="default" r:id="rId10"/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3EA2BD" w14:textId="77777777" w:rsidR="003046C6" w:rsidRDefault="003046C6">
      <w:pPr>
        <w:spacing w:after="0" w:line="240" w:lineRule="auto"/>
      </w:pPr>
      <w:r>
        <w:separator/>
      </w:r>
    </w:p>
  </w:endnote>
  <w:endnote w:type="continuationSeparator" w:id="0">
    <w:p w14:paraId="5842B4C8" w14:textId="77777777" w:rsidR="003046C6" w:rsidRDefault="003046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084DCF4C" w14:paraId="05A36370" w14:textId="77777777" w:rsidTr="084DCF4C">
      <w:tc>
        <w:tcPr>
          <w:tcW w:w="3005" w:type="dxa"/>
        </w:tcPr>
        <w:p w14:paraId="60AF93EE" w14:textId="1AB0DD00" w:rsidR="084DCF4C" w:rsidRDefault="084DCF4C" w:rsidP="084DCF4C">
          <w:pPr>
            <w:pStyle w:val="Header"/>
            <w:ind w:left="-115"/>
          </w:pPr>
        </w:p>
      </w:tc>
      <w:tc>
        <w:tcPr>
          <w:tcW w:w="3005" w:type="dxa"/>
        </w:tcPr>
        <w:p w14:paraId="724FBB59" w14:textId="4CB0B1F6" w:rsidR="084DCF4C" w:rsidRDefault="084DCF4C" w:rsidP="084DCF4C">
          <w:pPr>
            <w:pStyle w:val="Header"/>
            <w:jc w:val="center"/>
          </w:pPr>
        </w:p>
      </w:tc>
      <w:tc>
        <w:tcPr>
          <w:tcW w:w="3005" w:type="dxa"/>
        </w:tcPr>
        <w:p w14:paraId="4AC763DE" w14:textId="037D8C42" w:rsidR="084DCF4C" w:rsidRDefault="084DCF4C" w:rsidP="084DCF4C">
          <w:pPr>
            <w:pStyle w:val="Header"/>
            <w:ind w:right="-115"/>
            <w:jc w:val="right"/>
          </w:pPr>
        </w:p>
      </w:tc>
    </w:tr>
  </w:tbl>
  <w:p w14:paraId="09FCA543" w14:textId="6CB3DC9C" w:rsidR="084DCF4C" w:rsidRDefault="084DCF4C" w:rsidP="084DCF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58692A" w14:textId="77777777" w:rsidR="003046C6" w:rsidRDefault="003046C6">
      <w:pPr>
        <w:spacing w:after="0" w:line="240" w:lineRule="auto"/>
      </w:pPr>
      <w:r>
        <w:separator/>
      </w:r>
    </w:p>
  </w:footnote>
  <w:footnote w:type="continuationSeparator" w:id="0">
    <w:p w14:paraId="57B101DE" w14:textId="77777777" w:rsidR="003046C6" w:rsidRDefault="003046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</w:tblGrid>
    <w:tr w:rsidR="084DCF4C" w14:paraId="49032D56" w14:textId="77777777" w:rsidTr="084DCF4C">
      <w:tc>
        <w:tcPr>
          <w:tcW w:w="3005" w:type="dxa"/>
        </w:tcPr>
        <w:p w14:paraId="21A45AA2" w14:textId="6A997FC3" w:rsidR="084DCF4C" w:rsidRDefault="084DCF4C" w:rsidP="084DCF4C">
          <w:pPr>
            <w:pStyle w:val="Header"/>
            <w:ind w:left="-115"/>
          </w:pPr>
          <w:r>
            <w:br/>
          </w:r>
        </w:p>
      </w:tc>
      <w:tc>
        <w:tcPr>
          <w:tcW w:w="3005" w:type="dxa"/>
        </w:tcPr>
        <w:p w14:paraId="5CC824EB" w14:textId="0757909A" w:rsidR="084DCF4C" w:rsidRDefault="084DCF4C" w:rsidP="084DCF4C">
          <w:pPr>
            <w:pStyle w:val="Header"/>
            <w:ind w:right="-115"/>
            <w:jc w:val="right"/>
          </w:pPr>
        </w:p>
      </w:tc>
    </w:tr>
  </w:tbl>
  <w:p w14:paraId="198F5D2D" w14:textId="203A4A63" w:rsidR="084DCF4C" w:rsidRDefault="084DCF4C" w:rsidP="084DCF4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C2097E"/>
    <w:multiLevelType w:val="hybridMultilevel"/>
    <w:tmpl w:val="BDA050AE"/>
    <w:lvl w:ilvl="0" w:tplc="97CA98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A5ADB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F984C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CABA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D809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1FE52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DE55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2C16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E7266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C66D7"/>
    <w:multiLevelType w:val="hybridMultilevel"/>
    <w:tmpl w:val="3AAC471A"/>
    <w:lvl w:ilvl="0" w:tplc="FC3AC1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E94D3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298A2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8CC0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5EEB7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A62E8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7846D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E450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067F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274E5"/>
    <w:multiLevelType w:val="hybridMultilevel"/>
    <w:tmpl w:val="879879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7E3A2A"/>
    <w:multiLevelType w:val="hybridMultilevel"/>
    <w:tmpl w:val="27FA25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8B0827"/>
    <w:multiLevelType w:val="hybridMultilevel"/>
    <w:tmpl w:val="EF88BDE4"/>
    <w:lvl w:ilvl="0" w:tplc="4FFE3B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B63A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89AEB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804A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84981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D10C4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42C7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C8E8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4DE17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5517B2"/>
    <w:multiLevelType w:val="hybridMultilevel"/>
    <w:tmpl w:val="8B1A10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7E206E"/>
    <w:multiLevelType w:val="hybridMultilevel"/>
    <w:tmpl w:val="8D406FCE"/>
    <w:lvl w:ilvl="0" w:tplc="A64079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6A542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208D9B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0769E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B18AD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14AA5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A74F3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30919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228F4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9B23D4"/>
    <w:multiLevelType w:val="hybridMultilevel"/>
    <w:tmpl w:val="8E4EBF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4"/>
  </w:num>
  <w:num w:numId="4">
    <w:abstractNumId w:val="1"/>
  </w:num>
  <w:num w:numId="5">
    <w:abstractNumId w:val="5"/>
  </w:num>
  <w:num w:numId="6">
    <w:abstractNumId w:val="3"/>
  </w:num>
  <w:num w:numId="7">
    <w:abstractNumId w:val="2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wNjc1NzIxMbI0MzBV0lEKTi0uzszPAykwrAUAAYamLCwAAAA="/>
  </w:docVars>
  <w:rsids>
    <w:rsidRoot w:val="002C414E"/>
    <w:rsid w:val="00051756"/>
    <w:rsid w:val="00060C4C"/>
    <w:rsid w:val="00074978"/>
    <w:rsid w:val="00096A99"/>
    <w:rsid w:val="000D4F7F"/>
    <w:rsid w:val="001245AC"/>
    <w:rsid w:val="00197451"/>
    <w:rsid w:val="001A0D0E"/>
    <w:rsid w:val="001F030E"/>
    <w:rsid w:val="00240C8A"/>
    <w:rsid w:val="002C414E"/>
    <w:rsid w:val="002D0AB3"/>
    <w:rsid w:val="003046C6"/>
    <w:rsid w:val="00327702"/>
    <w:rsid w:val="00361D07"/>
    <w:rsid w:val="00420A4B"/>
    <w:rsid w:val="0048621B"/>
    <w:rsid w:val="004D493A"/>
    <w:rsid w:val="004D5FA7"/>
    <w:rsid w:val="0050395A"/>
    <w:rsid w:val="00561A00"/>
    <w:rsid w:val="00592A88"/>
    <w:rsid w:val="005F05F1"/>
    <w:rsid w:val="007015BB"/>
    <w:rsid w:val="00706F1D"/>
    <w:rsid w:val="0079A72F"/>
    <w:rsid w:val="007A1DD7"/>
    <w:rsid w:val="007A7122"/>
    <w:rsid w:val="00884994"/>
    <w:rsid w:val="008D01C1"/>
    <w:rsid w:val="008D2077"/>
    <w:rsid w:val="008E570F"/>
    <w:rsid w:val="008E7F46"/>
    <w:rsid w:val="00906272"/>
    <w:rsid w:val="00913224"/>
    <w:rsid w:val="009C17F1"/>
    <w:rsid w:val="009F7D4D"/>
    <w:rsid w:val="00AD796E"/>
    <w:rsid w:val="00AD7DDE"/>
    <w:rsid w:val="00AE434A"/>
    <w:rsid w:val="00B04E48"/>
    <w:rsid w:val="00B86234"/>
    <w:rsid w:val="00B902B0"/>
    <w:rsid w:val="00BC50AB"/>
    <w:rsid w:val="00C00303"/>
    <w:rsid w:val="00C23D6F"/>
    <w:rsid w:val="00DA1E29"/>
    <w:rsid w:val="00DC2708"/>
    <w:rsid w:val="00E1097D"/>
    <w:rsid w:val="00E53F68"/>
    <w:rsid w:val="00E75752"/>
    <w:rsid w:val="00E849C1"/>
    <w:rsid w:val="02407652"/>
    <w:rsid w:val="0288F44B"/>
    <w:rsid w:val="034A2711"/>
    <w:rsid w:val="037D238C"/>
    <w:rsid w:val="03C0672D"/>
    <w:rsid w:val="03EA2CA3"/>
    <w:rsid w:val="04C20082"/>
    <w:rsid w:val="06E4A94A"/>
    <w:rsid w:val="0730F87E"/>
    <w:rsid w:val="07B3D62E"/>
    <w:rsid w:val="08118549"/>
    <w:rsid w:val="084DCF4C"/>
    <w:rsid w:val="08AFB7D6"/>
    <w:rsid w:val="09C34512"/>
    <w:rsid w:val="09C48387"/>
    <w:rsid w:val="0B020EF0"/>
    <w:rsid w:val="0B2896E6"/>
    <w:rsid w:val="0BFD4664"/>
    <w:rsid w:val="0C608355"/>
    <w:rsid w:val="0D708C61"/>
    <w:rsid w:val="0EC228B1"/>
    <w:rsid w:val="10D0B787"/>
    <w:rsid w:val="122F7E39"/>
    <w:rsid w:val="12DF4DD3"/>
    <w:rsid w:val="15388555"/>
    <w:rsid w:val="18DF944A"/>
    <w:rsid w:val="19A07636"/>
    <w:rsid w:val="1B556EF4"/>
    <w:rsid w:val="1B90E29F"/>
    <w:rsid w:val="1DE1C7B7"/>
    <w:rsid w:val="1DECCCD7"/>
    <w:rsid w:val="1E93EF70"/>
    <w:rsid w:val="200FB7BA"/>
    <w:rsid w:val="202D930C"/>
    <w:rsid w:val="203A860D"/>
    <w:rsid w:val="22BEFE35"/>
    <w:rsid w:val="234C0B71"/>
    <w:rsid w:val="237DC9B5"/>
    <w:rsid w:val="238C34E7"/>
    <w:rsid w:val="23FC0665"/>
    <w:rsid w:val="24266999"/>
    <w:rsid w:val="24E328DD"/>
    <w:rsid w:val="250E7565"/>
    <w:rsid w:val="25123F06"/>
    <w:rsid w:val="2539BB2A"/>
    <w:rsid w:val="2694E70A"/>
    <w:rsid w:val="284597F2"/>
    <w:rsid w:val="2849DFC8"/>
    <w:rsid w:val="29E16853"/>
    <w:rsid w:val="2A70D279"/>
    <w:rsid w:val="2A7C82C0"/>
    <w:rsid w:val="2ABD2741"/>
    <w:rsid w:val="2C9A21A3"/>
    <w:rsid w:val="2D2A0D80"/>
    <w:rsid w:val="2F9BA968"/>
    <w:rsid w:val="309E4C59"/>
    <w:rsid w:val="30CF9383"/>
    <w:rsid w:val="30D3C6DD"/>
    <w:rsid w:val="3167B0E1"/>
    <w:rsid w:val="3208C871"/>
    <w:rsid w:val="32BA21CD"/>
    <w:rsid w:val="336569CC"/>
    <w:rsid w:val="3390381F"/>
    <w:rsid w:val="33D339F5"/>
    <w:rsid w:val="349F51A3"/>
    <w:rsid w:val="34C92EB8"/>
    <w:rsid w:val="35016C03"/>
    <w:rsid w:val="3515CE4F"/>
    <w:rsid w:val="358BC757"/>
    <w:rsid w:val="35B89939"/>
    <w:rsid w:val="3614B047"/>
    <w:rsid w:val="3683E231"/>
    <w:rsid w:val="36C7D8E1"/>
    <w:rsid w:val="3838DAEF"/>
    <w:rsid w:val="3841FCF4"/>
    <w:rsid w:val="38ABDA34"/>
    <w:rsid w:val="38BEFEB8"/>
    <w:rsid w:val="39FF79A3"/>
    <w:rsid w:val="3A4152C3"/>
    <w:rsid w:val="3B44245C"/>
    <w:rsid w:val="3CC938F9"/>
    <w:rsid w:val="3D49B602"/>
    <w:rsid w:val="3D79B374"/>
    <w:rsid w:val="3E2152AF"/>
    <w:rsid w:val="3E2D0B8C"/>
    <w:rsid w:val="3E93A70B"/>
    <w:rsid w:val="402F776C"/>
    <w:rsid w:val="4048F028"/>
    <w:rsid w:val="4059DAA0"/>
    <w:rsid w:val="406EBB27"/>
    <w:rsid w:val="411699E4"/>
    <w:rsid w:val="41BE0358"/>
    <w:rsid w:val="44BACEE6"/>
    <w:rsid w:val="4538599E"/>
    <w:rsid w:val="46434824"/>
    <w:rsid w:val="466038EC"/>
    <w:rsid w:val="46FBDD64"/>
    <w:rsid w:val="471E9704"/>
    <w:rsid w:val="48648843"/>
    <w:rsid w:val="49011C93"/>
    <w:rsid w:val="4AC569B0"/>
    <w:rsid w:val="4AE3CD05"/>
    <w:rsid w:val="4B678706"/>
    <w:rsid w:val="4B71133B"/>
    <w:rsid w:val="4C09D131"/>
    <w:rsid w:val="4D72BF69"/>
    <w:rsid w:val="4D76D422"/>
    <w:rsid w:val="4EDA0F48"/>
    <w:rsid w:val="4F5CC552"/>
    <w:rsid w:val="5163C15D"/>
    <w:rsid w:val="53482014"/>
    <w:rsid w:val="537437FD"/>
    <w:rsid w:val="5470FEEB"/>
    <w:rsid w:val="548863C8"/>
    <w:rsid w:val="55717EB9"/>
    <w:rsid w:val="5572D937"/>
    <w:rsid w:val="55F3A3ED"/>
    <w:rsid w:val="560CCF4C"/>
    <w:rsid w:val="5619C24D"/>
    <w:rsid w:val="56CE0517"/>
    <w:rsid w:val="570EA998"/>
    <w:rsid w:val="57A89FAD"/>
    <w:rsid w:val="59DD1B75"/>
    <w:rsid w:val="5A8BAB64"/>
    <w:rsid w:val="5B05E033"/>
    <w:rsid w:val="5CA22C2E"/>
    <w:rsid w:val="5CEBFD6D"/>
    <w:rsid w:val="5D82F65D"/>
    <w:rsid w:val="5E3DFC8F"/>
    <w:rsid w:val="5FC0A493"/>
    <w:rsid w:val="5FD6FCF8"/>
    <w:rsid w:val="5FE4CB36"/>
    <w:rsid w:val="5FF8EBA9"/>
    <w:rsid w:val="60A1F747"/>
    <w:rsid w:val="61399427"/>
    <w:rsid w:val="62DC9AC9"/>
    <w:rsid w:val="639A3E4B"/>
    <w:rsid w:val="65D86C81"/>
    <w:rsid w:val="65E98905"/>
    <w:rsid w:val="660D054A"/>
    <w:rsid w:val="6721E8F5"/>
    <w:rsid w:val="6763F7E1"/>
    <w:rsid w:val="6A051076"/>
    <w:rsid w:val="6D3B3C6E"/>
    <w:rsid w:val="6D541D1C"/>
    <w:rsid w:val="6DCA1624"/>
    <w:rsid w:val="6DCA8E45"/>
    <w:rsid w:val="6F7D245A"/>
    <w:rsid w:val="6FB89A85"/>
    <w:rsid w:val="709FBCFD"/>
    <w:rsid w:val="713F2520"/>
    <w:rsid w:val="714C0523"/>
    <w:rsid w:val="717A8644"/>
    <w:rsid w:val="736E13E9"/>
    <w:rsid w:val="73ED4B8B"/>
    <w:rsid w:val="74B1F855"/>
    <w:rsid w:val="76C40424"/>
    <w:rsid w:val="76E75A46"/>
    <w:rsid w:val="77412D8A"/>
    <w:rsid w:val="77FC6365"/>
    <w:rsid w:val="78610DD9"/>
    <w:rsid w:val="79C9E9A4"/>
    <w:rsid w:val="7B21688A"/>
    <w:rsid w:val="7B3997ED"/>
    <w:rsid w:val="7B69785F"/>
    <w:rsid w:val="7CC9BE88"/>
    <w:rsid w:val="7CD21525"/>
    <w:rsid w:val="7EE3FE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DC44B2"/>
  <w15:chartTrackingRefBased/>
  <w15:docId w15:val="{C8FCD57D-B3CE-4D07-B6C0-1F8CAF91C0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C41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9745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1097D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27702"/>
    <w:rPr>
      <w:color w:val="605E5C"/>
      <w:shd w:val="clear" w:color="auto" w:fill="E1DFDD"/>
    </w:r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211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44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48EE2B74FA564D8F48EEF229E418F8" ma:contentTypeVersion="9" ma:contentTypeDescription="Create a new document." ma:contentTypeScope="" ma:versionID="8f55d0e8e9662f8221c050bbd7bd0af4">
  <xsd:schema xmlns:xsd="http://www.w3.org/2001/XMLSchema" xmlns:xs="http://www.w3.org/2001/XMLSchema" xmlns:p="http://schemas.microsoft.com/office/2006/metadata/properties" xmlns:ns2="e888af91-d5ce-4c1a-bb6c-7ce8e0b1c5f8" targetNamespace="http://schemas.microsoft.com/office/2006/metadata/properties" ma:root="true" ma:fieldsID="be2352d6db074416e2fcc20d025380c9" ns2:_="">
    <xsd:import namespace="e888af91-d5ce-4c1a-bb6c-7ce8e0b1c5f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88af91-d5ce-4c1a-bb6c-7ce8e0b1c5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D5C3C85-3421-4911-AC79-6D480E3BFC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88af91-d5ce-4c1a-bb6c-7ce8e0b1c5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AF56959-7ACE-4D0C-87CF-BFE98B25FF6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C7581A3-657E-4A2C-8C78-0EFE1B7ED3B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6</Words>
  <Characters>211</Characters>
  <Application>Microsoft Office Word</Application>
  <DocSecurity>0</DocSecurity>
  <Lines>1</Lines>
  <Paragraphs>1</Paragraphs>
  <ScaleCrop>false</ScaleCrop>
  <Company/>
  <LinksUpToDate>false</LinksUpToDate>
  <CharactersWithSpaces>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Brinckman</dc:creator>
  <cp:keywords/>
  <dc:description/>
  <cp:lastModifiedBy>Nathan Smith</cp:lastModifiedBy>
  <cp:revision>3</cp:revision>
  <dcterms:created xsi:type="dcterms:W3CDTF">2021-02-16T10:46:00Z</dcterms:created>
  <dcterms:modified xsi:type="dcterms:W3CDTF">2021-02-16T1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48EE2B74FA564D8F48EEF229E418F8</vt:lpwstr>
  </property>
</Properties>
</file>